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7A0AC7C4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883167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h-index: 5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lastRenderedPageBreak/>
        <w:t>Submitted</w:t>
      </w:r>
    </w:p>
    <w:p w14:paraId="7C5D6C5B" w14:textId="3DB415E1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</w:t>
      </w:r>
      <w:r w:rsidR="001C46BF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: Novel Editing-Oriented 3D Face Creation and Reconstruction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0A89B6A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Aug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938BE" w14:textId="77777777" w:rsidR="00844A4B" w:rsidRDefault="00844A4B" w:rsidP="00C458D4">
      <w:r>
        <w:separator/>
      </w:r>
    </w:p>
  </w:endnote>
  <w:endnote w:type="continuationSeparator" w:id="0">
    <w:p w14:paraId="7AABE5FC" w14:textId="77777777" w:rsidR="00844A4B" w:rsidRDefault="00844A4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B4C00" w14:textId="77777777" w:rsidR="00844A4B" w:rsidRDefault="00844A4B" w:rsidP="00C458D4">
      <w:r>
        <w:separator/>
      </w:r>
    </w:p>
  </w:footnote>
  <w:footnote w:type="continuationSeparator" w:id="0">
    <w:p w14:paraId="028ED14E" w14:textId="77777777" w:rsidR="00844A4B" w:rsidRDefault="00844A4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30D2"/>
    <w:rsid w:val="002B4177"/>
    <w:rsid w:val="002B7D95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61FD"/>
    <w:rsid w:val="00D50216"/>
    <w:rsid w:val="00D54497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185</Words>
  <Characters>676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50</cp:revision>
  <cp:lastPrinted>2020-12-13T04:36:00Z</cp:lastPrinted>
  <dcterms:created xsi:type="dcterms:W3CDTF">2022-05-21T05:49:00Z</dcterms:created>
  <dcterms:modified xsi:type="dcterms:W3CDTF">2022-08-23T17:06:00Z</dcterms:modified>
</cp:coreProperties>
</file>